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225A1" w14:textId="5C447650" w:rsidR="00355E2F" w:rsidRDefault="00BE6ED8">
      <w:pPr>
        <w:pStyle w:val="Title"/>
      </w:pPr>
      <w:r>
        <w:t xml:space="preserve">Feedback for Project Number </w:t>
      </w:r>
      <w:r w:rsidR="000818DC">
        <w:t>30</w:t>
      </w:r>
    </w:p>
    <w:p w14:paraId="671A8D7E" w14:textId="21A4A64E" w:rsidR="00355E2F" w:rsidRDefault="00BE6ED8">
      <w:pPr>
        <w:pStyle w:val="Heading2"/>
      </w:pPr>
      <w:bookmarkStart w:id="0" w:name="instructions"/>
      <w:bookmarkEnd w:id="0"/>
      <w:r>
        <w:t>Instructions</w:t>
      </w:r>
    </w:p>
    <w:p w14:paraId="00B30C38" w14:textId="77777777" w:rsidR="00355E2F" w:rsidRDefault="00BE6ED8">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6FE873F7" w14:textId="77777777" w:rsidR="00355E2F" w:rsidRDefault="00BE6ED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43B5D0B4" w14:textId="77777777" w:rsidR="00355E2F" w:rsidRDefault="00BE6ED8">
      <w:pPr>
        <w:pStyle w:val="Heading2"/>
      </w:pPr>
      <w:bookmarkStart w:id="1" w:name="feedback-below"/>
      <w:bookmarkEnd w:id="1"/>
      <w:r>
        <w:t>Feedback Below</w:t>
      </w:r>
    </w:p>
    <w:p w14:paraId="31146614" w14:textId="65B8EE9D" w:rsidR="00355E2F" w:rsidRDefault="00BE6ED8">
      <w:pPr>
        <w:pStyle w:val="FirstParagraph"/>
        <w:rPr>
          <w:b/>
        </w:rPr>
      </w:pPr>
      <w:r>
        <w:rPr>
          <w:b/>
        </w:rPr>
        <w:t>What did you first notice about this project?</w:t>
      </w:r>
    </w:p>
    <w:p w14:paraId="02A6D9BA" w14:textId="7767C9FA" w:rsidR="00CB4D83" w:rsidRPr="00A87D0E" w:rsidRDefault="00CB4D83" w:rsidP="00CB4D83">
      <w:pPr>
        <w:pStyle w:val="BodyText"/>
        <w:rPr>
          <w:rFonts w:ascii="Century Gothic" w:hAnsi="Century Gothic"/>
        </w:rPr>
      </w:pPr>
      <w:r w:rsidRPr="00A87D0E">
        <w:rPr>
          <w:rFonts w:ascii="Century Gothic" w:hAnsi="Century Gothic"/>
        </w:rPr>
        <w:t>The topic is very relevant to current events, which makes a good presentation subject. I appreciated the background and comments that were made in this project to help guide the viewer though the mindset of the creator.</w:t>
      </w:r>
    </w:p>
    <w:p w14:paraId="769CDB30" w14:textId="63BC7607" w:rsidR="00355E2F" w:rsidRDefault="00BE6ED8">
      <w:pPr>
        <w:pStyle w:val="BodyText"/>
        <w:rPr>
          <w:b/>
        </w:rPr>
      </w:pPr>
      <w:r>
        <w:rPr>
          <w:b/>
        </w:rPr>
        <w:t>What was this project’s main story?</w:t>
      </w:r>
    </w:p>
    <w:p w14:paraId="5008CE46" w14:textId="427B8D4F" w:rsidR="00CB4D83" w:rsidRPr="00A87D0E" w:rsidRDefault="00CB4D83">
      <w:pPr>
        <w:pStyle w:val="BodyText"/>
        <w:rPr>
          <w:rFonts w:ascii="Century Gothic" w:hAnsi="Century Gothic"/>
        </w:rPr>
      </w:pPr>
      <w:r w:rsidRPr="00A87D0E">
        <w:rPr>
          <w:rFonts w:ascii="Century Gothic" w:hAnsi="Century Gothic"/>
        </w:rPr>
        <w:t>Police Violence within the U.S.</w:t>
      </w:r>
    </w:p>
    <w:p w14:paraId="7A91BD0A" w14:textId="18E8E01A" w:rsidR="00355E2F" w:rsidRDefault="00BE6ED8">
      <w:pPr>
        <w:pStyle w:val="BodyText"/>
        <w:rPr>
          <w:b/>
        </w:rPr>
      </w:pPr>
      <w:r>
        <w:rPr>
          <w:b/>
        </w:rPr>
        <w:t>What were some areas of improvement?</w:t>
      </w:r>
    </w:p>
    <w:p w14:paraId="38E9F51A" w14:textId="151D6789" w:rsidR="00CB4D83" w:rsidRPr="00A87D0E" w:rsidRDefault="00CB4D83">
      <w:pPr>
        <w:pStyle w:val="BodyText"/>
        <w:rPr>
          <w:rFonts w:ascii="Century Gothic" w:hAnsi="Century Gothic"/>
        </w:rPr>
      </w:pPr>
      <w:r w:rsidRPr="00A87D0E">
        <w:rPr>
          <w:rFonts w:ascii="Century Gothic" w:hAnsi="Century Gothic"/>
        </w:rPr>
        <w:t xml:space="preserve">Spell check and grammar - many grammar mistakes and </w:t>
      </w:r>
      <w:r w:rsidR="00A87D0E" w:rsidRPr="00A87D0E">
        <w:rPr>
          <w:rFonts w:ascii="Century Gothic" w:hAnsi="Century Gothic"/>
        </w:rPr>
        <w:t>spelling errors that take away from the overall presentation.</w:t>
      </w:r>
    </w:p>
    <w:p w14:paraId="440E2B88" w14:textId="2419BE00" w:rsidR="00355E2F" w:rsidRDefault="00BE6ED8">
      <w:pPr>
        <w:pStyle w:val="BodyText"/>
        <w:rPr>
          <w:b/>
        </w:rPr>
      </w:pPr>
      <w:r>
        <w:rPr>
          <w:b/>
        </w:rPr>
        <w:t>What elements would you add to this project?</w:t>
      </w:r>
    </w:p>
    <w:p w14:paraId="0A9AC791" w14:textId="75D6AC97" w:rsidR="00A87D0E" w:rsidRPr="00A87D0E" w:rsidRDefault="00A87D0E">
      <w:pPr>
        <w:pStyle w:val="BodyText"/>
        <w:rPr>
          <w:rFonts w:ascii="Century Gothic" w:hAnsi="Century Gothic"/>
        </w:rPr>
      </w:pPr>
      <w:r w:rsidRPr="00A87D0E">
        <w:rPr>
          <w:rFonts w:ascii="Century Gothic" w:hAnsi="Century Gothic"/>
        </w:rPr>
        <w:t xml:space="preserve">I really think the creator of this project covered </w:t>
      </w:r>
      <w:proofErr w:type="gramStart"/>
      <w:r w:rsidRPr="00A87D0E">
        <w:rPr>
          <w:rFonts w:ascii="Century Gothic" w:hAnsi="Century Gothic"/>
        </w:rPr>
        <w:t>all of</w:t>
      </w:r>
      <w:proofErr w:type="gramEnd"/>
      <w:r w:rsidRPr="00A87D0E">
        <w:rPr>
          <w:rFonts w:ascii="Century Gothic" w:hAnsi="Century Gothic"/>
        </w:rPr>
        <w:t xml:space="preserve"> the bases for visualization and context of the project topic, well done.</w:t>
      </w:r>
    </w:p>
    <w:p w14:paraId="6EA8E6D5" w14:textId="47A807B4" w:rsidR="00355E2F" w:rsidRPr="00A87D0E" w:rsidRDefault="00BE6ED8">
      <w:pPr>
        <w:pStyle w:val="BodyText"/>
        <w:rPr>
          <w:b/>
        </w:rPr>
      </w:pPr>
      <w:r w:rsidRPr="00A87D0E">
        <w:rPr>
          <w:b/>
        </w:rPr>
        <w:t>What were some successful elements of this project?</w:t>
      </w:r>
    </w:p>
    <w:p w14:paraId="143C5F22" w14:textId="155B6387" w:rsidR="00A87D0E" w:rsidRPr="00A87D0E" w:rsidRDefault="00A87D0E">
      <w:pPr>
        <w:pStyle w:val="BodyText"/>
        <w:rPr>
          <w:rFonts w:ascii="Century Gothic" w:hAnsi="Century Gothic"/>
        </w:rPr>
      </w:pPr>
      <w:r w:rsidRPr="00A87D0E">
        <w:rPr>
          <w:rFonts w:ascii="Century Gothic" w:hAnsi="Century Gothic"/>
        </w:rPr>
        <w:t>The many angles of visualizations that the creator made for the project, probably due to the fact they had a good and reliable data source.</w:t>
      </w:r>
    </w:p>
    <w:p w14:paraId="60AC5ED5" w14:textId="4E69C9DD" w:rsidR="00355E2F" w:rsidRDefault="00BE6ED8">
      <w:pPr>
        <w:pStyle w:val="BodyText"/>
        <w:rPr>
          <w:b/>
        </w:rPr>
      </w:pPr>
      <w:r>
        <w:rPr>
          <w:b/>
        </w:rPr>
        <w:lastRenderedPageBreak/>
        <w:t>Any other thoughts you would like to convey to your peer?</w:t>
      </w:r>
    </w:p>
    <w:p w14:paraId="4B71F15C" w14:textId="04215CBD" w:rsidR="00CB4D83" w:rsidRPr="00A87D0E" w:rsidRDefault="00CB4D83" w:rsidP="00A87D0E">
      <w:pPr>
        <w:pStyle w:val="BodyText"/>
        <w:tabs>
          <w:tab w:val="left" w:pos="3510"/>
        </w:tabs>
        <w:rPr>
          <w:rFonts w:ascii="Century Gothic" w:hAnsi="Century Gothic"/>
        </w:rPr>
      </w:pPr>
      <w:r w:rsidRPr="00A87D0E">
        <w:rPr>
          <w:rFonts w:ascii="Century Gothic" w:hAnsi="Century Gothic"/>
        </w:rPr>
        <w:t xml:space="preserve">This project was really in depth and had many good visualizations for the ability to look at </w:t>
      </w:r>
      <w:r w:rsidR="00A87D0E" w:rsidRPr="00A87D0E">
        <w:rPr>
          <w:rFonts w:ascii="Century Gothic" w:hAnsi="Century Gothic"/>
        </w:rPr>
        <w:t>police shooting data. Good level of analysis and conclusions.</w:t>
      </w:r>
    </w:p>
    <w:sectPr w:rsidR="00CB4D83" w:rsidRPr="00A87D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99732" w14:textId="77777777" w:rsidR="008F0669" w:rsidRDefault="008F0669">
      <w:pPr>
        <w:spacing w:after="0"/>
      </w:pPr>
      <w:r>
        <w:separator/>
      </w:r>
    </w:p>
  </w:endnote>
  <w:endnote w:type="continuationSeparator" w:id="0">
    <w:p w14:paraId="2A1260EC" w14:textId="77777777" w:rsidR="008F0669" w:rsidRDefault="008F06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88DF1" w14:textId="77777777" w:rsidR="008F0669" w:rsidRDefault="008F0669">
      <w:r>
        <w:separator/>
      </w:r>
    </w:p>
  </w:footnote>
  <w:footnote w:type="continuationSeparator" w:id="0">
    <w:p w14:paraId="1269CAE1" w14:textId="77777777" w:rsidR="008F0669" w:rsidRDefault="008F06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5206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7B444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18DC"/>
    <w:rsid w:val="00355E2F"/>
    <w:rsid w:val="004E29B3"/>
    <w:rsid w:val="00590D07"/>
    <w:rsid w:val="00784D58"/>
    <w:rsid w:val="008D6863"/>
    <w:rsid w:val="008F0669"/>
    <w:rsid w:val="0091453B"/>
    <w:rsid w:val="00A87D0E"/>
    <w:rsid w:val="00B86B75"/>
    <w:rsid w:val="00BC48D5"/>
    <w:rsid w:val="00BE6ED8"/>
    <w:rsid w:val="00C36279"/>
    <w:rsid w:val="00CB4D8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A30A2"/>
  <w15:docId w15:val="{1F94D01C-B79D-4EDD-90F9-3A50572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lastModifiedBy>Destinee Garcia</cp:lastModifiedBy>
  <cp:revision>4</cp:revision>
  <dcterms:created xsi:type="dcterms:W3CDTF">2021-05-08T21:23:00Z</dcterms:created>
  <dcterms:modified xsi:type="dcterms:W3CDTF">2021-05-14T18:05:00Z</dcterms:modified>
</cp:coreProperties>
</file>